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lumb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457b328e2040964e1e317bebb5b54568b5f22e4"/>
    <w:p>
      <w:pPr>
        <w:pStyle w:val="Heading1"/>
      </w:pPr>
      <w:r>
        <w:t xml:space="preserve">Master Thesis: The Role of Plumbers in Urban Development: A Case Study of Accra, Ghana</w:t>
      </w:r>
    </w:p>
    <w:bookmarkStart w:id="20" w:name="introduction"/>
    <w:p>
      <w:pPr>
        <w:pStyle w:val="Heading2"/>
      </w:pPr>
      <w:r>
        <w:t xml:space="preserve">Introduction</w:t>
      </w:r>
    </w:p>
    <w:p>
      <w:pPr>
        <w:pStyle w:val="FirstParagraph"/>
      </w:pPr>
      <w:r>
        <w:t xml:space="preserve">This Master Thesis explores the critical role of plumbers in the urban development and public health infrastructure of Accra, Ghana. As a rapidly growing metropolis, Accra faces unique challenges related to water supply, sanitation systems, and infrastructure maintenance. The work of plumbers is pivotal in addressing these issues, ensuring access to clean water, efficient drainage systems, and the prevention of waterborne diseases. This study aims to analyze the current state of plumbing services in Accra, evaluate the professional capabilities of plumbers operating in this context, and propose strategies for enhancing their contributions to Ghana's urban development.</w:t>
      </w:r>
    </w:p>
    <w:bookmarkEnd w:id="20"/>
    <w:bookmarkStart w:id="21" w:name="X8cb04a486d25b1458b5eb02056cafcdc36703eb"/>
    <w:p>
      <w:pPr>
        <w:pStyle w:val="Heading2"/>
      </w:pPr>
      <w:r>
        <w:t xml:space="preserve">Contextual Background: Accra's Urban Challenges</w:t>
      </w:r>
    </w:p>
    <w:p>
      <w:pPr>
        <w:pStyle w:val="FirstParagraph"/>
      </w:pPr>
      <w:r>
        <w:t xml:space="preserve">Accra, the capital city of Ghana, has experienced significant population growth over the past decade. With an estimated population exceeding 4 million as of 2023, the city faces strain on its existing infrastructure. Key challenges include unreliable water supply systems, inadequate sewage treatment facilities, and aging plumbing networks in both residential and commercial areas. These issues underscore the need for skilled plumbers who can address systemic inefficiencies and adapt to the demands of a modernizing urban environment.</w:t>
      </w:r>
    </w:p>
    <w:bookmarkEnd w:id="21"/>
    <w:bookmarkStart w:id="22" w:name="X73467415f367b98577d628109946c2d43b0f320"/>
    <w:p>
      <w:pPr>
        <w:pStyle w:val="Heading2"/>
      </w:pPr>
      <w:r>
        <w:t xml:space="preserve">The Role of Plumbers in Public Health and Infrastructure</w:t>
      </w:r>
    </w:p>
    <w:p>
      <w:pPr>
        <w:pStyle w:val="FirstParagraph"/>
      </w:pPr>
      <w:r>
        <w:t xml:space="preserve">Plumbers are essential to maintaining public health through their expertise in water distribution, drainage systems, and sanitation infrastructure. In Accra, plumbers are responsible for installing, repairing, and maintaining pipes that deliver clean water to households and businesses while ensuring the proper disposal of wastewater. Their work directly impacts the prevention of diseases such as cholera and typhoid fever, which are exacerbated by poor sanitation practices.</w:t>
      </w:r>
    </w:p>
    <w:p>
      <w:pPr>
        <w:pStyle w:val="BodyText"/>
      </w:pPr>
      <w:r>
        <w:t xml:space="preserve">Furthermore, plumbers contribute to the city's economic development by supporting construction projects, including residential complexes, hotels, and industrial facilities. As Accra expands its urban footprint, the demand for skilled plumbers has surged. However, challenges such as inconsistent training standards and a lack of regulatory oversight have hindered the sector's ability to meet these demands effectively.</w:t>
      </w:r>
    </w:p>
    <w:bookmarkEnd w:id="22"/>
    <w:bookmarkStart w:id="23" w:name="challenges-facing-plumbers-in-accra"/>
    <w:p>
      <w:pPr>
        <w:pStyle w:val="Heading2"/>
      </w:pPr>
      <w:r>
        <w:t xml:space="preserve">Challenges Facing Plumbers in Accra</w:t>
      </w:r>
    </w:p>
    <w:p>
      <w:pPr>
        <w:pStyle w:val="FirstParagraph"/>
      </w:pPr>
      <w:r>
        <w:t xml:space="preserve">Plumbers in Accra operate within a complex landscape defined by socio-economic factors, regulatory gaps, and technological limitations. One major challenge is the prevalence of unregulated plumbing services. Many informal plumbers lack formal training, leading to substandard installations that risk leaks, contamination, or system failures. This issue is compounded by limited enforcement of licensing requirements.</w:t>
      </w:r>
    </w:p>
    <w:p>
      <w:pPr>
        <w:pStyle w:val="BodyText"/>
      </w:pPr>
      <w:r>
        <w:t xml:space="preserve">Additionally, the high cost of imported plumbing materials and equipment poses a barrier for both plumbers and clients. Local manufacturers in Ghana have not yet scaled up production to meet the demand for durable pipes, fittings, and fixtures. As a result, Accra's plumbers often rely on imported products that are either expensive or prone to corrosion in the region's climate.</w:t>
      </w:r>
    </w:p>
    <w:p>
      <w:pPr>
        <w:pStyle w:val="BodyText"/>
      </w:pPr>
      <w:r>
        <w:t xml:space="preserve">Climate change further exacerbates these challenges. Rising temperatures and erratic rainfall patterns increase the risk of pipe bursts and waterlogging in low-lying areas of Accra. Plumbers must adapt their practices to address these environmental pressures while ensuring compliance with evolving health and safety standards.</w:t>
      </w:r>
    </w:p>
    <w:bookmarkEnd w:id="23"/>
    <w:bookmarkStart w:id="24" w:name="Xb6a01ea308b4d36d63a4b782dfd94eea0e5aa28"/>
    <w:p>
      <w:pPr>
        <w:pStyle w:val="Heading2"/>
      </w:pPr>
      <w:r>
        <w:t xml:space="preserve">Current State of Plumbing Services in Accra</w:t>
      </w:r>
    </w:p>
    <w:p>
      <w:pPr>
        <w:pStyle w:val="FirstParagraph"/>
      </w:pPr>
      <w:r>
        <w:t xml:space="preserve">A review of recent studies and government reports highlights the need for systemic improvements in plumbing services across Ghana's capital. For instance, a 2021 study by the Ghana Water Company Limited (GWCL) found that approximately 30% of Accra's residents experience daily water supply interruptions. This statistic underscores the importance of plumbers in optimizing existing infrastructure and integrating innovative solutions such as rainwater harvesting systems or decentralized wastewater treatment units.</w:t>
      </w:r>
    </w:p>
    <w:p>
      <w:pPr>
        <w:pStyle w:val="BodyText"/>
      </w:pPr>
      <w:r>
        <w:t xml:space="preserve">Despite these challenges, there are positive developments. The Ghanaian government has initiated programs to train more plumbers through vocational schools and apprenticeships. Collaborations with international organizations, such as the World Bank, have also introduced modern plumbing technologies tailored to Accra's needs. However, these efforts require sustained investment and community engagement to achieve long-term success.</w:t>
      </w:r>
    </w:p>
    <w:bookmarkEnd w:id="24"/>
    <w:bookmarkStart w:id="25" w:name="X734a1a04cc51d8697379c46ef908195f46ef3d9"/>
    <w:p>
      <w:pPr>
        <w:pStyle w:val="Heading2"/>
      </w:pPr>
      <w:r>
        <w:t xml:space="preserve">Recommendations for Enhancing Plumber Contributions</w:t>
      </w:r>
    </w:p>
    <w:p>
      <w:pPr>
        <w:pStyle w:val="FirstParagraph"/>
      </w:pPr>
      <w:r>
        <w:t xml:space="preserve">To strengthen the role of plumbers in Accra's urban development, several strategies are recommended:</w:t>
      </w:r>
    </w:p>
    <w:p>
      <w:pPr>
        <w:numPr>
          <w:ilvl w:val="0"/>
          <w:numId w:val="1001"/>
        </w:numPr>
        <w:pStyle w:val="Compact"/>
      </w:pPr>
      <w:r>
        <w:rPr>
          <w:bCs/>
          <w:b/>
        </w:rPr>
        <w:t xml:space="preserve">Standardization of Training Programs:</w:t>
      </w:r>
      <w:r>
        <w:t xml:space="preserve"> </w:t>
      </w:r>
      <w:r>
        <w:t xml:space="preserve">Establishing a national certification system for plumbers would ensure that professionals meet minimum competency and safety standards.</w:t>
      </w:r>
    </w:p>
    <w:p>
      <w:pPr>
        <w:numPr>
          <w:ilvl w:val="0"/>
          <w:numId w:val="1001"/>
        </w:numPr>
        <w:pStyle w:val="Compact"/>
      </w:pPr>
      <w:r>
        <w:rPr>
          <w:bCs/>
          <w:b/>
        </w:rPr>
        <w:t xml:space="preserve">Promotion of Local Manufacturing:</w:t>
      </w:r>
      <w:r>
        <w:t xml:space="preserve"> </w:t>
      </w:r>
      <w:r>
        <w:t xml:space="preserve">Encouraging Ghanaian companies to produce durable plumbing materials would reduce reliance on imports and lower costs for both plumbers and consumers.</w:t>
      </w:r>
    </w:p>
    <w:p>
      <w:pPr>
        <w:numPr>
          <w:ilvl w:val="0"/>
          <w:numId w:val="1001"/>
        </w:numPr>
        <w:pStyle w:val="Compact"/>
      </w:pPr>
      <w:r>
        <w:rPr>
          <w:bCs/>
          <w:b/>
        </w:rPr>
        <w:t xml:space="preserve">Public Awareness Campaigns:</w:t>
      </w:r>
      <w:r>
        <w:t xml:space="preserve"> </w:t>
      </w:r>
      <w:r>
        <w:t xml:space="preserve">Educating residents about the importance of hiring licensed plumbers can help reduce instances of unregulated work that compromise public health.</w:t>
      </w:r>
    </w:p>
    <w:p>
      <w:pPr>
        <w:numPr>
          <w:ilvl w:val="0"/>
          <w:numId w:val="1001"/>
        </w:numPr>
        <w:pStyle w:val="Compact"/>
      </w:pPr>
      <w:r>
        <w:rPr>
          <w:bCs/>
          <w:b/>
        </w:rPr>
        <w:t xml:space="preserve">Incorporation of Climate-Resilient Technologies:</w:t>
      </w:r>
      <w:r>
        <w:t xml:space="preserve"> </w:t>
      </w:r>
      <w:r>
        <w:t xml:space="preserve">Plumbers should be trained in techniques to address climate-related challenges, such as installing flood-resistant drainage systems or using corrosion-resistant pipes.</w:t>
      </w:r>
    </w:p>
    <w:bookmarkEnd w:id="25"/>
    <w:bookmarkStart w:id="26" w:name="conclusion"/>
    <w:p>
      <w:pPr>
        <w:pStyle w:val="Heading2"/>
      </w:pPr>
      <w:r>
        <w:t xml:space="preserve">Conclusion</w:t>
      </w:r>
    </w:p>
    <w:p>
      <w:pPr>
        <w:pStyle w:val="FirstParagraph"/>
      </w:pPr>
      <w:r>
        <w:t xml:space="preserve">This Master Thesis has demonstrated that plumbers play a vital role in ensuring the sustainability and resilience of Accra's infrastructure. Addressing the systemic challenges they face requires a collaborative effort between government agencies, private sector stakeholders, and local communities. By investing in skilled professionals and modernizing plumbing practices, Ghana can position Accra as a model for urban development in sub-Saharan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lumber in Ghana Accra</dc:title>
  <dc:creator/>
  <dc:language>en</dc:language>
  <cp:keywords/>
  <dcterms:created xsi:type="dcterms:W3CDTF">2026-07-17T04:10:08Z</dcterms:created>
  <dcterms:modified xsi:type="dcterms:W3CDTF">2026-07-17T04: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